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3CCB" w:rsidRPr="00C15B7A" w:rsidRDefault="0052180D" w:rsidP="003572B1">
      <w:pPr>
        <w:bidi/>
        <w:jc w:val="center"/>
        <w:rPr>
          <w:rFonts w:cs="B Titr"/>
          <w:b/>
          <w:bCs/>
          <w:color w:val="3E7A82"/>
          <w:sz w:val="32"/>
          <w:szCs w:val="32"/>
          <w:rtl/>
        </w:rPr>
      </w:pPr>
      <w:r w:rsidRPr="00C15B7A">
        <w:rPr>
          <w:rFonts w:cs="B Titr" w:hint="cs"/>
          <w:b/>
          <w:bCs/>
          <w:color w:val="3E7A82"/>
          <w:sz w:val="32"/>
          <w:szCs w:val="32"/>
          <w:rtl/>
        </w:rPr>
        <w:t xml:space="preserve">فرم </w:t>
      </w:r>
      <w:r w:rsidR="003572B1">
        <w:rPr>
          <w:rFonts w:cs="B Titr" w:hint="cs"/>
          <w:b/>
          <w:bCs/>
          <w:color w:val="3E7A82"/>
          <w:sz w:val="32"/>
          <w:szCs w:val="32"/>
          <w:rtl/>
        </w:rPr>
        <w:t xml:space="preserve">درخواست غرفه </w:t>
      </w:r>
    </w:p>
    <w:p w:rsidR="008F0581" w:rsidRDefault="008F0581" w:rsidP="00791EE6">
      <w:pPr>
        <w:bidi/>
        <w:spacing w:after="0" w:line="240" w:lineRule="auto"/>
        <w:jc w:val="center"/>
        <w:rPr>
          <w:rFonts w:cs="B Nazanin"/>
          <w:color w:val="000000" w:themeColor="text1"/>
          <w:sz w:val="24"/>
          <w:szCs w:val="24"/>
          <w:rtl/>
        </w:rPr>
      </w:pPr>
      <w:r w:rsidRPr="008F0581">
        <w:rPr>
          <w:rFonts w:cs="B Nazanin" w:hint="cs"/>
          <w:color w:val="000000" w:themeColor="text1"/>
          <w:sz w:val="24"/>
          <w:szCs w:val="24"/>
          <w:rtl/>
        </w:rPr>
        <w:t>فرم</w:t>
      </w:r>
      <w:r w:rsidRPr="008F0581">
        <w:rPr>
          <w:rFonts w:cs="B Nazanin"/>
          <w:color w:val="000000" w:themeColor="text1"/>
          <w:sz w:val="24"/>
          <w:szCs w:val="24"/>
          <w:rtl/>
        </w:rPr>
        <w:t xml:space="preserve"> </w:t>
      </w:r>
      <w:r>
        <w:rPr>
          <w:rFonts w:cs="B Nazanin" w:hint="cs"/>
          <w:color w:val="000000" w:themeColor="text1"/>
          <w:sz w:val="24"/>
          <w:szCs w:val="24"/>
          <w:rtl/>
        </w:rPr>
        <w:t xml:space="preserve">تکمیل شده </w:t>
      </w:r>
      <w:r w:rsidR="002A169C">
        <w:rPr>
          <w:rFonts w:cs="B Nazanin" w:hint="cs"/>
          <w:color w:val="000000" w:themeColor="text1"/>
          <w:sz w:val="24"/>
          <w:szCs w:val="24"/>
          <w:rtl/>
        </w:rPr>
        <w:t>می</w:t>
      </w:r>
      <w:r w:rsidR="002A169C">
        <w:rPr>
          <w:rFonts w:cs="B Nazanin"/>
          <w:color w:val="000000" w:themeColor="text1"/>
          <w:sz w:val="24"/>
          <w:szCs w:val="24"/>
          <w:rtl/>
        </w:rPr>
        <w:softHyphen/>
      </w:r>
      <w:r w:rsidR="002A169C">
        <w:rPr>
          <w:rFonts w:cs="B Nazanin" w:hint="cs"/>
          <w:color w:val="000000" w:themeColor="text1"/>
          <w:sz w:val="24"/>
          <w:szCs w:val="24"/>
          <w:rtl/>
        </w:rPr>
        <w:t xml:space="preserve">بایست </w:t>
      </w:r>
      <w:r w:rsidRPr="008F0581">
        <w:rPr>
          <w:rFonts w:cs="B Nazanin" w:hint="cs"/>
          <w:color w:val="000000" w:themeColor="text1"/>
          <w:sz w:val="24"/>
          <w:szCs w:val="24"/>
          <w:rtl/>
        </w:rPr>
        <w:t>حداكثر</w:t>
      </w:r>
      <w:r w:rsidRPr="008F0581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Pr="008F0581">
        <w:rPr>
          <w:rFonts w:cs="B Nazanin" w:hint="cs"/>
          <w:color w:val="000000" w:themeColor="text1"/>
          <w:sz w:val="24"/>
          <w:szCs w:val="24"/>
          <w:rtl/>
        </w:rPr>
        <w:t>تا</w:t>
      </w:r>
      <w:r w:rsidRPr="008F0581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Pr="008F0581">
        <w:rPr>
          <w:rFonts w:cs="B Nazanin" w:hint="cs"/>
          <w:color w:val="000000" w:themeColor="text1"/>
          <w:sz w:val="24"/>
          <w:szCs w:val="24"/>
          <w:rtl/>
        </w:rPr>
        <w:t>تاريخ</w:t>
      </w:r>
      <w:r w:rsidRPr="008F0581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="00791EE6">
        <w:rPr>
          <w:rFonts w:cs="B Nazanin" w:hint="cs"/>
          <w:color w:val="000000" w:themeColor="text1"/>
          <w:sz w:val="24"/>
          <w:szCs w:val="24"/>
          <w:rtl/>
        </w:rPr>
        <w:t>1 آ</w:t>
      </w:r>
      <w:bookmarkStart w:id="0" w:name="_GoBack"/>
      <w:bookmarkEnd w:id="0"/>
      <w:r w:rsidR="00791EE6">
        <w:rPr>
          <w:rFonts w:cs="B Nazanin" w:hint="cs"/>
          <w:color w:val="000000" w:themeColor="text1"/>
          <w:sz w:val="24"/>
          <w:szCs w:val="24"/>
          <w:rtl/>
        </w:rPr>
        <w:t>بان</w:t>
      </w:r>
      <w:r w:rsidRPr="008F0581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="006B3C16">
        <w:rPr>
          <w:rFonts w:cs="B Nazanin" w:hint="cs"/>
          <w:color w:val="000000" w:themeColor="text1"/>
          <w:sz w:val="24"/>
          <w:szCs w:val="24"/>
          <w:rtl/>
        </w:rPr>
        <w:t>98</w:t>
      </w:r>
      <w:r w:rsidRPr="008F0581">
        <w:rPr>
          <w:rFonts w:cs="B Nazanin" w:hint="cs"/>
          <w:color w:val="000000" w:themeColor="text1"/>
          <w:sz w:val="24"/>
          <w:szCs w:val="24"/>
          <w:rtl/>
        </w:rPr>
        <w:t xml:space="preserve"> به</w:t>
      </w:r>
      <w:r w:rsidRPr="008F0581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Pr="008F0581">
        <w:rPr>
          <w:rFonts w:cs="B Nazanin" w:hint="cs"/>
          <w:color w:val="000000" w:themeColor="text1"/>
          <w:sz w:val="24"/>
          <w:szCs w:val="24"/>
          <w:rtl/>
        </w:rPr>
        <w:t>پست الکترونیکی</w:t>
      </w:r>
      <w:r w:rsidR="006B3C16" w:rsidRPr="0097547B">
        <w:rPr>
          <w:rFonts w:asciiTheme="majorBidi" w:hAnsiTheme="majorBidi" w:cstheme="majorBidi"/>
          <w:color w:val="000000" w:themeColor="text1"/>
          <w:sz w:val="24"/>
          <w:szCs w:val="24"/>
        </w:rPr>
        <w:t>ncaea2019</w:t>
      </w:r>
      <w:r w:rsidR="001D5690">
        <w:rPr>
          <w:rFonts w:asciiTheme="majorBidi" w:hAnsiTheme="majorBidi" w:cstheme="majorBidi"/>
          <w:color w:val="000000" w:themeColor="text1"/>
          <w:sz w:val="24"/>
          <w:szCs w:val="24"/>
        </w:rPr>
        <w:t>@</w:t>
      </w:r>
      <w:r w:rsidR="006B3C16" w:rsidRPr="0097547B">
        <w:rPr>
          <w:rFonts w:asciiTheme="majorBidi" w:hAnsiTheme="majorBidi" w:cstheme="majorBidi"/>
          <w:color w:val="000000" w:themeColor="text1"/>
          <w:sz w:val="24"/>
          <w:szCs w:val="24"/>
        </w:rPr>
        <w:t>sharif.edu</w:t>
      </w:r>
      <w:r w:rsidRPr="0097547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97547B">
        <w:rPr>
          <w:rFonts w:asciiTheme="majorBidi" w:hAnsiTheme="majorBidi" w:cstheme="majorBidi"/>
          <w:color w:val="000000" w:themeColor="text1"/>
          <w:sz w:val="24"/>
          <w:szCs w:val="24"/>
          <w:rtl/>
          <w:lang w:bidi="fa-IR"/>
        </w:rPr>
        <w:t xml:space="preserve"> </w:t>
      </w:r>
      <w:r w:rsidRPr="008F0581">
        <w:rPr>
          <w:rFonts w:cs="B Nazanin" w:hint="cs"/>
          <w:color w:val="000000" w:themeColor="text1"/>
          <w:sz w:val="24"/>
          <w:szCs w:val="24"/>
          <w:rtl/>
        </w:rPr>
        <w:t>ارسال</w:t>
      </w:r>
      <w:r w:rsidRPr="008F0581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="002A169C">
        <w:rPr>
          <w:rFonts w:cs="B Nazanin" w:hint="cs"/>
          <w:color w:val="000000" w:themeColor="text1"/>
          <w:sz w:val="24"/>
          <w:szCs w:val="24"/>
          <w:rtl/>
        </w:rPr>
        <w:t>گردد.</w:t>
      </w:r>
    </w:p>
    <w:p w:rsidR="001D5690" w:rsidRDefault="001D5690" w:rsidP="001D5690">
      <w:pPr>
        <w:bidi/>
        <w:spacing w:after="0" w:line="240" w:lineRule="auto"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عنوان ایمیل به صورت زیر باشد:</w:t>
      </w:r>
    </w:p>
    <w:p w:rsidR="001D5690" w:rsidRPr="001D5690" w:rsidRDefault="001D5690" w:rsidP="001D5690">
      <w:pPr>
        <w:bidi/>
        <w:spacing w:after="0" w:line="24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</w:pPr>
      <w:r w:rsidRPr="001D5690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Exhibition-[Company]-[Name]</w:t>
      </w:r>
    </w:p>
    <w:p w:rsidR="008F0581" w:rsidRPr="008F0581" w:rsidRDefault="008F0581" w:rsidP="008F0581">
      <w:pPr>
        <w:bidi/>
        <w:spacing w:after="0" w:line="240" w:lineRule="auto"/>
        <w:rPr>
          <w:rFonts w:cs="B Nazanin"/>
          <w:sz w:val="24"/>
          <w:szCs w:val="24"/>
          <w:rtl/>
        </w:rPr>
      </w:pPr>
    </w:p>
    <w:tbl>
      <w:tblPr>
        <w:tblStyle w:val="GridTable4-Accent3"/>
        <w:bidiVisual/>
        <w:tblW w:w="0" w:type="auto"/>
        <w:tblBorders>
          <w:top w:val="single" w:sz="4" w:space="0" w:color="4DBDC9"/>
          <w:left w:val="single" w:sz="4" w:space="0" w:color="4DBDC9"/>
          <w:bottom w:val="single" w:sz="4" w:space="0" w:color="4DBDC9"/>
          <w:right w:val="single" w:sz="4" w:space="0" w:color="4DBDC9"/>
          <w:insideH w:val="single" w:sz="4" w:space="0" w:color="4DBDC9"/>
          <w:insideV w:val="single" w:sz="4" w:space="0" w:color="4DBDC9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350"/>
      </w:tblGrid>
      <w:tr w:rsidR="002D5B68" w:rsidTr="00C15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AD9E1"/>
          </w:tcPr>
          <w:p w:rsidR="002D5B68" w:rsidRPr="0060198B" w:rsidRDefault="0061540C" w:rsidP="004C44E5">
            <w:pPr>
              <w:tabs>
                <w:tab w:val="left" w:pos="3524"/>
                <w:tab w:val="center" w:pos="4567"/>
              </w:tabs>
              <w:bidi/>
              <w:spacing w:line="276" w:lineRule="auto"/>
              <w:rPr>
                <w:rFonts w:cs="B Nazanin"/>
                <w:color w:val="auto"/>
                <w:sz w:val="28"/>
                <w:szCs w:val="28"/>
                <w:rtl/>
              </w:rPr>
            </w:pPr>
            <w:r w:rsidRPr="0060198B">
              <w:rPr>
                <w:rFonts w:cs="B Nazanin"/>
                <w:color w:val="auto"/>
                <w:sz w:val="28"/>
                <w:szCs w:val="28"/>
                <w:rtl/>
              </w:rPr>
              <w:tab/>
            </w:r>
            <w:r w:rsidRPr="0060198B">
              <w:rPr>
                <w:rFonts w:cs="B Nazanin"/>
                <w:color w:val="auto"/>
                <w:sz w:val="28"/>
                <w:szCs w:val="28"/>
                <w:rtl/>
              </w:rPr>
              <w:tab/>
            </w:r>
            <w:r w:rsidR="00DE5B0F">
              <w:rPr>
                <w:rFonts w:cs="B Nazanin" w:hint="cs"/>
                <w:color w:val="auto"/>
                <w:sz w:val="28"/>
                <w:szCs w:val="28"/>
                <w:rtl/>
              </w:rPr>
              <w:t>مشخصات</w:t>
            </w:r>
            <w:r w:rsidR="002D5B68" w:rsidRPr="0060198B">
              <w:rPr>
                <w:rFonts w:cs="B Nazanin" w:hint="cs"/>
                <w:color w:val="auto"/>
                <w:sz w:val="28"/>
                <w:szCs w:val="28"/>
                <w:rtl/>
              </w:rPr>
              <w:t xml:space="preserve"> </w:t>
            </w:r>
            <w:r w:rsidR="004C44E5">
              <w:rPr>
                <w:rFonts w:cs="B Nazanin" w:hint="cs"/>
                <w:color w:val="auto"/>
                <w:sz w:val="28"/>
                <w:szCs w:val="28"/>
                <w:rtl/>
              </w:rPr>
              <w:t>متقاضی غرفه</w:t>
            </w:r>
          </w:p>
        </w:tc>
      </w:tr>
      <w:tr w:rsidR="0061540C" w:rsidTr="00C1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61540C" w:rsidRPr="00DE5B0F" w:rsidRDefault="003572B1" w:rsidP="003572B1">
            <w:pPr>
              <w:bidi/>
              <w:spacing w:line="276" w:lineRule="auto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نام سازمان/شرکت متقاضی دریافت غرفه</w:t>
            </w:r>
            <w:r w:rsidR="0061540C" w:rsidRPr="00DE5B0F">
              <w:rPr>
                <w:rFonts w:cs="B Nazanin" w:hint="cs"/>
                <w:rtl/>
              </w:rPr>
              <w:t>:</w:t>
            </w:r>
          </w:p>
          <w:p w:rsidR="0061540C" w:rsidRPr="005D4B2A" w:rsidRDefault="004C44E5" w:rsidP="004C44E5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نوع سازمان/شرکت متقاضی</w:t>
            </w:r>
            <w:r w:rsidRPr="00E14A42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: </w:t>
            </w:r>
            <w:r w:rsidRPr="00C15B7A">
              <w:rPr>
                <w:rFonts w:cs="B Nazanin" w:hint="cs"/>
                <w:b w:val="0"/>
                <w:bCs w:val="0"/>
                <w:color w:val="3E7A82"/>
              </w:rPr>
              <w:sym w:font="Wingdings" w:char="F06F"/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 دولتی</w:t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14A42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14A42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C15B7A">
              <w:rPr>
                <w:rFonts w:cs="B Nazanin" w:hint="cs"/>
                <w:b w:val="0"/>
                <w:bCs w:val="0"/>
                <w:color w:val="3E7A82"/>
              </w:rPr>
              <w:sym w:font="Wingdings" w:char="F06F"/>
            </w:r>
            <w:r w:rsidRPr="00E14A42">
              <w:rPr>
                <w:rFonts w:cs="B Nazanin" w:hint="cs"/>
                <w:b w:val="0"/>
                <w:bCs w:val="0"/>
                <w:color w:val="1F4E79" w:themeColor="accent1" w:themeShade="80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خصوصی </w:t>
            </w:r>
            <w:r w:rsidRPr="00E14A42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14A42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C15B7A">
              <w:rPr>
                <w:rFonts w:cs="B Nazanin" w:hint="cs"/>
                <w:b w:val="0"/>
                <w:bCs w:val="0"/>
                <w:color w:val="3E7A82"/>
              </w:rPr>
              <w:sym w:font="Wingdings" w:char="F06F"/>
            </w:r>
            <w:r w:rsidRPr="00E14A42">
              <w:rPr>
                <w:rFonts w:cs="B Nazanin" w:hint="cs"/>
                <w:b w:val="0"/>
                <w:bCs w:val="0"/>
                <w:color w:val="1F4E79" w:themeColor="accent1" w:themeShade="80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دانشگاهی-پژوهشی </w:t>
            </w:r>
          </w:p>
        </w:tc>
      </w:tr>
      <w:tr w:rsidR="00E23B94" w:rsidTr="00C15B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E23B94" w:rsidRPr="00724283" w:rsidRDefault="006B3C16" w:rsidP="003572B1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محصولات و خدماتی که در غرفه ارائ</w:t>
            </w:r>
            <w:r w:rsidR="003572B1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ه خواهید کرد</w:t>
            </w:r>
            <w:r w:rsidR="00E23B94" w:rsidRPr="00724283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:</w:t>
            </w:r>
          </w:p>
          <w:p w:rsidR="00E23B94" w:rsidRDefault="00E23B94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</w:p>
          <w:p w:rsidR="005D4B2A" w:rsidRDefault="005D4B2A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</w:rPr>
            </w:pPr>
          </w:p>
          <w:p w:rsidR="00C15B7A" w:rsidRPr="00724283" w:rsidRDefault="00C15B7A" w:rsidP="00C15B7A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E14A42" w:rsidTr="00C1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E14A42" w:rsidRPr="00E14A42" w:rsidRDefault="003572B1" w:rsidP="00731D26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متراژ درخواستی</w:t>
            </w:r>
            <w:r w:rsidR="00E14A42" w:rsidRPr="00E14A42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: </w:t>
            </w:r>
          </w:p>
        </w:tc>
      </w:tr>
      <w:tr w:rsidR="00E23B94" w:rsidTr="00C15B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6C43C6" w:rsidRPr="00724283" w:rsidRDefault="003572B1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امکانات و زیرساخت مورد نیاز</w:t>
            </w:r>
            <w:r w:rsidR="006C43C6" w:rsidRPr="00724283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:</w:t>
            </w:r>
          </w:p>
          <w:p w:rsidR="00E23B94" w:rsidRDefault="005D4B2A" w:rsidP="00E14A42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  <w:p w:rsidR="005D4B2A" w:rsidRPr="005D4B2A" w:rsidRDefault="005D4B2A" w:rsidP="00E14A42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cs="B Nazanin"/>
                <w:sz w:val="24"/>
                <w:szCs w:val="24"/>
                <w:rtl/>
              </w:rPr>
            </w:pPr>
          </w:p>
          <w:p w:rsidR="005D4B2A" w:rsidRPr="00724283" w:rsidRDefault="005D4B2A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6C43C6" w:rsidTr="00C1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tcBorders>
              <w:top w:val="single" w:sz="4" w:space="0" w:color="4DBDC9"/>
            </w:tcBorders>
            <w:shd w:val="clear" w:color="auto" w:fill="FFFFFF" w:themeFill="background1"/>
          </w:tcPr>
          <w:p w:rsidR="006C43C6" w:rsidRDefault="003572B1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سایر توضیحات تکمیلی</w:t>
            </w:r>
            <w:r w:rsidR="006C43C6" w:rsidRPr="00724283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:</w:t>
            </w:r>
          </w:p>
          <w:p w:rsidR="006C43C6" w:rsidRPr="00724283" w:rsidRDefault="006C43C6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D04A94" w:rsidTr="00C15B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AAD9E1"/>
          </w:tcPr>
          <w:p w:rsidR="00D04A94" w:rsidRPr="0060198B" w:rsidRDefault="00D04A94" w:rsidP="003572B1">
            <w:pPr>
              <w:bidi/>
              <w:spacing w:line="276" w:lineRule="auto"/>
              <w:jc w:val="center"/>
              <w:rPr>
                <w:rFonts w:cs="B Nazanin"/>
                <w:sz w:val="28"/>
                <w:szCs w:val="28"/>
                <w:rtl/>
              </w:rPr>
            </w:pPr>
            <w:r w:rsidRPr="0060198B">
              <w:rPr>
                <w:rFonts w:cs="B Nazanin" w:hint="cs"/>
                <w:sz w:val="28"/>
                <w:szCs w:val="28"/>
                <w:rtl/>
              </w:rPr>
              <w:t xml:space="preserve">اطلاعات </w:t>
            </w:r>
            <w:r w:rsidR="003572B1">
              <w:rPr>
                <w:rFonts w:cs="B Nazanin" w:hint="cs"/>
                <w:sz w:val="28"/>
                <w:szCs w:val="28"/>
                <w:rtl/>
              </w:rPr>
              <w:t>تماس</w:t>
            </w:r>
          </w:p>
        </w:tc>
      </w:tr>
      <w:tr w:rsidR="003572B1" w:rsidTr="003D74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3572B1" w:rsidRPr="00DE5B0F" w:rsidRDefault="003572B1" w:rsidP="003572B1">
            <w:pPr>
              <w:bidi/>
              <w:spacing w:line="276" w:lineRule="auto"/>
              <w:rPr>
                <w:rFonts w:cs="B Nazanin"/>
                <w:b w:val="0"/>
                <w:bCs w:val="0"/>
                <w:rtl/>
              </w:rPr>
            </w:pPr>
            <w:r>
              <w:rPr>
                <w:rFonts w:cs="B Nazanin" w:hint="cs"/>
                <w:rtl/>
              </w:rPr>
              <w:t>نام و نام خانوادگی رابط</w:t>
            </w:r>
            <w:r w:rsidRPr="00DE5B0F">
              <w:rPr>
                <w:rFonts w:cs="B Nazanin" w:hint="cs"/>
                <w:rtl/>
              </w:rPr>
              <w:t xml:space="preserve">: </w:t>
            </w:r>
          </w:p>
          <w:p w:rsidR="003572B1" w:rsidRDefault="004C44E5" w:rsidP="002A169C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سمت/پست رابط</w:t>
            </w:r>
            <w:r w:rsidR="003572B1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:</w:t>
            </w:r>
          </w:p>
          <w:p w:rsidR="003572B1" w:rsidRDefault="003572B1" w:rsidP="002A169C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تلفن</w:t>
            </w:r>
            <w:r w:rsidR="004C44E5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ثابت</w:t>
            </w:r>
            <w:r w:rsidRPr="002A169C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:</w:t>
            </w:r>
          </w:p>
          <w:p w:rsidR="004C44E5" w:rsidRPr="002A169C" w:rsidRDefault="004C44E5" w:rsidP="004C44E5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تلفن همراه</w:t>
            </w:r>
            <w:r w:rsidRPr="002A169C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:</w:t>
            </w:r>
          </w:p>
          <w:p w:rsidR="003572B1" w:rsidRPr="00724283" w:rsidRDefault="003572B1" w:rsidP="002A169C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</w:rPr>
            </w:pPr>
            <w:r w:rsidRPr="00724283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پست الکترونیک:</w:t>
            </w:r>
          </w:p>
        </w:tc>
      </w:tr>
    </w:tbl>
    <w:p w:rsidR="002D5B68" w:rsidRPr="0052180D" w:rsidRDefault="002D5B68" w:rsidP="00724283">
      <w:pPr>
        <w:bidi/>
        <w:rPr>
          <w:rFonts w:cs="B Nazanin"/>
          <w:b/>
          <w:bCs/>
          <w:sz w:val="28"/>
          <w:szCs w:val="28"/>
          <w:rtl/>
          <w:lang w:bidi="fa-IR"/>
        </w:rPr>
      </w:pPr>
    </w:p>
    <w:sectPr w:rsidR="002D5B68" w:rsidRPr="0052180D" w:rsidSect="008F0581">
      <w:headerReference w:type="default" r:id="rId8"/>
      <w:pgSz w:w="12240" w:h="15840"/>
      <w:pgMar w:top="230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C42D5" w:rsidRDefault="00AC42D5" w:rsidP="0052180D">
      <w:pPr>
        <w:spacing w:after="0" w:line="240" w:lineRule="auto"/>
      </w:pPr>
      <w:r>
        <w:separator/>
      </w:r>
    </w:p>
  </w:endnote>
  <w:endnote w:type="continuationSeparator" w:id="0">
    <w:p w:rsidR="00AC42D5" w:rsidRDefault="00AC42D5" w:rsidP="005218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C42D5" w:rsidRDefault="00AC42D5" w:rsidP="0052180D">
      <w:pPr>
        <w:spacing w:after="0" w:line="240" w:lineRule="auto"/>
      </w:pPr>
      <w:r>
        <w:separator/>
      </w:r>
    </w:p>
  </w:footnote>
  <w:footnote w:type="continuationSeparator" w:id="0">
    <w:p w:rsidR="00AC42D5" w:rsidRDefault="00AC42D5" w:rsidP="005218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2B3B" w:rsidRDefault="00822B3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6F25AF9" wp14:editId="7A98E369">
          <wp:simplePos x="0" y="0"/>
          <wp:positionH relativeFrom="page">
            <wp:posOffset>19878</wp:posOffset>
          </wp:positionH>
          <wp:positionV relativeFrom="paragraph">
            <wp:posOffset>-437156</wp:posOffset>
          </wp:positionV>
          <wp:extent cx="7764780" cy="1546860"/>
          <wp:effectExtent l="0" t="0" r="7620" b="0"/>
          <wp:wrapTight wrapText="bothSides">
            <wp:wrapPolygon edited="0">
              <wp:start x="0" y="0"/>
              <wp:lineTo x="0" y="21281"/>
              <wp:lineTo x="21568" y="21281"/>
              <wp:lineTo x="21568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CAEA2019-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4780" cy="1546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4078F7"/>
    <w:multiLevelType w:val="hybridMultilevel"/>
    <w:tmpl w:val="C2D26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8A9645B"/>
    <w:multiLevelType w:val="hybridMultilevel"/>
    <w:tmpl w:val="8168D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D9C3895"/>
    <w:multiLevelType w:val="hybridMultilevel"/>
    <w:tmpl w:val="2178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NjcyNDQ3sDQ0MDdQ0lEKTi0uzszPAykwrAUAeEUwJSwAAAA="/>
  </w:docVars>
  <w:rsids>
    <w:rsidRoot w:val="0052180D"/>
    <w:rsid w:val="000807AD"/>
    <w:rsid w:val="000C5490"/>
    <w:rsid w:val="000F5E74"/>
    <w:rsid w:val="00132FF6"/>
    <w:rsid w:val="001D5690"/>
    <w:rsid w:val="002A169C"/>
    <w:rsid w:val="002D5B68"/>
    <w:rsid w:val="003572B1"/>
    <w:rsid w:val="00453AC1"/>
    <w:rsid w:val="004C44E5"/>
    <w:rsid w:val="004D608F"/>
    <w:rsid w:val="00517764"/>
    <w:rsid w:val="0052180D"/>
    <w:rsid w:val="00583752"/>
    <w:rsid w:val="005D4B2A"/>
    <w:rsid w:val="0060198B"/>
    <w:rsid w:val="0061540C"/>
    <w:rsid w:val="006455EF"/>
    <w:rsid w:val="006B3C16"/>
    <w:rsid w:val="006C43C6"/>
    <w:rsid w:val="00724283"/>
    <w:rsid w:val="00731D26"/>
    <w:rsid w:val="0075433F"/>
    <w:rsid w:val="00791EE6"/>
    <w:rsid w:val="007C6F9F"/>
    <w:rsid w:val="00822B3B"/>
    <w:rsid w:val="00847A48"/>
    <w:rsid w:val="008851F9"/>
    <w:rsid w:val="00885DD7"/>
    <w:rsid w:val="008F0581"/>
    <w:rsid w:val="0097547B"/>
    <w:rsid w:val="0099088E"/>
    <w:rsid w:val="00A14C1A"/>
    <w:rsid w:val="00AC42D5"/>
    <w:rsid w:val="00B45FA8"/>
    <w:rsid w:val="00C15B7A"/>
    <w:rsid w:val="00C25957"/>
    <w:rsid w:val="00CC1B3C"/>
    <w:rsid w:val="00CC705D"/>
    <w:rsid w:val="00D04A94"/>
    <w:rsid w:val="00D5311A"/>
    <w:rsid w:val="00D61DBB"/>
    <w:rsid w:val="00DE5B0F"/>
    <w:rsid w:val="00E14A42"/>
    <w:rsid w:val="00E23B94"/>
    <w:rsid w:val="00E52F85"/>
    <w:rsid w:val="00FF3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46A6452-061D-4AD6-8548-97E0A23CF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18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80D"/>
  </w:style>
  <w:style w:type="paragraph" w:styleId="Footer">
    <w:name w:val="footer"/>
    <w:basedOn w:val="Normal"/>
    <w:link w:val="FooterChar"/>
    <w:uiPriority w:val="99"/>
    <w:unhideWhenUsed/>
    <w:rsid w:val="005218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80D"/>
  </w:style>
  <w:style w:type="table" w:styleId="TableGrid">
    <w:name w:val="Table Grid"/>
    <w:basedOn w:val="TableNormal"/>
    <w:uiPriority w:val="39"/>
    <w:rsid w:val="002D5B6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2-Accent5">
    <w:name w:val="Grid Table 2 Accent 5"/>
    <w:basedOn w:val="TableNormal"/>
    <w:uiPriority w:val="47"/>
    <w:rsid w:val="0060198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0198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-Accent6">
    <w:name w:val="Grid Table 3 Accent 6"/>
    <w:basedOn w:val="TableNormal"/>
    <w:uiPriority w:val="48"/>
    <w:rsid w:val="0060198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-Accent6">
    <w:name w:val="Grid Table 4 Accent 6"/>
    <w:basedOn w:val="TableNormal"/>
    <w:uiPriority w:val="49"/>
    <w:rsid w:val="0060198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3">
    <w:name w:val="Grid Table 4 Accent 3"/>
    <w:basedOn w:val="TableNormal"/>
    <w:uiPriority w:val="49"/>
    <w:rsid w:val="005D4B2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ListParagraph">
    <w:name w:val="List Paragraph"/>
    <w:basedOn w:val="Normal"/>
    <w:uiPriority w:val="34"/>
    <w:qFormat/>
    <w:rsid w:val="005D4B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05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9E2CBC-CF1D-46FA-86BA-63EF327F38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7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EA-5</dc:creator>
  <cp:keywords/>
  <dc:description/>
  <cp:lastModifiedBy>mypc</cp:lastModifiedBy>
  <cp:revision>16</cp:revision>
  <dcterms:created xsi:type="dcterms:W3CDTF">2017-10-04T06:36:00Z</dcterms:created>
  <dcterms:modified xsi:type="dcterms:W3CDTF">2019-10-08T11:11:00Z</dcterms:modified>
</cp:coreProperties>
</file>